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27"/>
        <w:gridCol w:w="516"/>
        <w:gridCol w:w="729"/>
        <w:gridCol w:w="775"/>
      </w:tblGrid>
      <w:tr w:rsidR="00955CEC" w14:paraId="207B3FC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8E49C3" w14:textId="77777777" w:rsidR="00955CEC" w:rsidRDefault="00D64AAA">
            <w:pPr>
              <w:pStyle w:val="Compac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B08B17" w14:textId="77777777" w:rsidR="00955CEC" w:rsidRDefault="00D64AAA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D4D59B" w14:textId="77777777" w:rsidR="00955CEC" w:rsidRDefault="00D64AAA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139D03" w14:textId="77777777" w:rsidR="00955CEC" w:rsidRDefault="00D64AAA">
            <w:pPr>
              <w:pStyle w:val="Compact"/>
            </w:pPr>
            <w:r>
              <w:t>Default</w:t>
            </w:r>
          </w:p>
        </w:tc>
      </w:tr>
      <w:tr w:rsidR="00955CEC" w14:paraId="222BEE1C" w14:textId="77777777">
        <w:tc>
          <w:tcPr>
            <w:tcW w:w="0" w:type="auto"/>
          </w:tcPr>
          <w:p w14:paraId="3349836A" w14:textId="77777777" w:rsidR="00955CEC" w:rsidRDefault="00D64AAA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6434B1B" w14:textId="77777777" w:rsidR="00955CEC" w:rsidRDefault="00D64AAA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EA51D3A" w14:textId="77777777" w:rsidR="00955CEC" w:rsidRDefault="00D64AA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1F5F32C8" w14:textId="77777777" w:rsidR="00955CEC" w:rsidRDefault="00D64AAA">
            <w:pPr>
              <w:pStyle w:val="Compact"/>
            </w:pPr>
            <w:r>
              <w:t>12</w:t>
            </w:r>
          </w:p>
        </w:tc>
      </w:tr>
      <w:tr w:rsidR="00955CEC" w14:paraId="5E21CC9E" w14:textId="77777777">
        <w:tc>
          <w:tcPr>
            <w:tcW w:w="0" w:type="auto"/>
          </w:tcPr>
          <w:p w14:paraId="0A5A7EA5" w14:textId="77777777" w:rsidR="00955CEC" w:rsidRDefault="00D64AAA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4CB92495" w14:textId="77777777" w:rsidR="00955CEC" w:rsidRDefault="00D64AAA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75BD3B26" w14:textId="77777777" w:rsidR="00955CEC" w:rsidRDefault="00D64AAA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77930488" w14:textId="77777777" w:rsidR="00955CEC" w:rsidRDefault="00D64AAA">
            <w:pPr>
              <w:pStyle w:val="Compact"/>
            </w:pPr>
            <w:r>
              <w:t>123</w:t>
            </w:r>
          </w:p>
        </w:tc>
      </w:tr>
      <w:tr w:rsidR="00955CEC" w14:paraId="3E49A0E5" w14:textId="77777777">
        <w:tc>
          <w:tcPr>
            <w:tcW w:w="0" w:type="auto"/>
          </w:tcPr>
          <w:p w14:paraId="51B3A2F0" w14:textId="77777777" w:rsidR="00955CEC" w:rsidRDefault="00D64AA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37EAD59" w14:textId="77777777" w:rsidR="00955CEC" w:rsidRDefault="00D64AAA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DCD1934" w14:textId="77777777" w:rsidR="00955CEC" w:rsidRDefault="00D64AA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204CD30F" w14:textId="77777777" w:rsidR="00955CEC" w:rsidRDefault="00D64AAA">
            <w:pPr>
              <w:pStyle w:val="Compact"/>
            </w:pPr>
            <w:r>
              <w:t>1</w:t>
            </w:r>
          </w:p>
        </w:tc>
      </w:tr>
    </w:tbl>
    <w:p w14:paraId="29AE3EBE" w14:textId="77777777" w:rsidR="00D64AAA" w:rsidRDefault="00D64AAA"/>
    <w:sectPr w:rsidR="00D64AAA" w:rsidSect="007B3D53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237E4" w14:textId="77777777" w:rsidR="00D64AAA" w:rsidRDefault="00D64AAA">
      <w:pPr>
        <w:spacing w:after="0"/>
      </w:pPr>
      <w:r>
        <w:separator/>
      </w:r>
    </w:p>
  </w:endnote>
  <w:endnote w:type="continuationSeparator" w:id="0">
    <w:p w14:paraId="3889C517" w14:textId="77777777" w:rsidR="00D64AAA" w:rsidRDefault="00D64A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01EE8" w14:textId="77777777" w:rsidR="00D64AAA" w:rsidRDefault="00D64AAA">
      <w:r>
        <w:separator/>
      </w:r>
    </w:p>
  </w:footnote>
  <w:footnote w:type="continuationSeparator" w:id="0">
    <w:p w14:paraId="22FA085E" w14:textId="77777777" w:rsidR="00D64AAA" w:rsidRDefault="00D64A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AA0C2B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B3D53"/>
    <w:rsid w:val="008619CE"/>
    <w:rsid w:val="008D6863"/>
    <w:rsid w:val="00955CEC"/>
    <w:rsid w:val="00B86B75"/>
    <w:rsid w:val="00BC48D5"/>
    <w:rsid w:val="00C36279"/>
    <w:rsid w:val="00D64AAA"/>
    <w:rsid w:val="00E315A3"/>
    <w:rsid w:val="00EF2D2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06BA1"/>
  <w15:docId w15:val="{2FE8876C-D011-42E6-9C89-390C7EEFB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8619CE"/>
    <w:rPr>
      <w:sz w:val="18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0</Words>
  <Characters>57</Characters>
  <Application>Microsoft Office Word</Application>
  <DocSecurity>0</DocSecurity>
  <Lines>1</Lines>
  <Paragraphs>1</Paragraphs>
  <ScaleCrop>false</ScaleCrop>
  <Company/>
  <LinksUpToDate>false</LinksUpToDate>
  <CharactersWithSpaces>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és Arau</dc:creator>
  <cp:keywords/>
  <cp:lastModifiedBy>Andrés Arau</cp:lastModifiedBy>
  <cp:revision>3</cp:revision>
  <dcterms:created xsi:type="dcterms:W3CDTF">2022-01-18T12:23:00Z</dcterms:created>
  <dcterms:modified xsi:type="dcterms:W3CDTF">2022-01-18T13:45:00Z</dcterms:modified>
</cp:coreProperties>
</file>